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67A59" w14:textId="209D02E3" w:rsidR="00682A1A" w:rsidRDefault="00B61B4B" w:rsidP="00B61B4B">
      <w:pPr>
        <w:jc w:val="center"/>
        <w:rPr>
          <w:b/>
          <w:bCs/>
        </w:rPr>
      </w:pPr>
      <w:r w:rsidRPr="00B61B4B">
        <w:rPr>
          <w:b/>
          <w:bCs/>
        </w:rPr>
        <w:t>Week 3</w:t>
      </w:r>
      <w:r>
        <w:rPr>
          <w:b/>
          <w:bCs/>
        </w:rPr>
        <w:t>&amp;4</w:t>
      </w:r>
      <w:r w:rsidRPr="00B61B4B">
        <w:rPr>
          <w:b/>
          <w:bCs/>
        </w:rPr>
        <w:t xml:space="preserve"> Line Chart and Step Chart</w:t>
      </w:r>
    </w:p>
    <w:p w14:paraId="122DE763" w14:textId="428490A9" w:rsidR="00B61B4B" w:rsidRDefault="00B61B4B" w:rsidP="00B61B4B">
      <w:pPr>
        <w:jc w:val="center"/>
      </w:pPr>
      <w:r>
        <w:t>Vasanthakumar Kalaikkovan</w:t>
      </w:r>
    </w:p>
    <w:p w14:paraId="72AE8732" w14:textId="2C858745" w:rsidR="00B61B4B" w:rsidRDefault="00B61B4B" w:rsidP="00B61B4B"/>
    <w:p w14:paraId="19A33085" w14:textId="19776B2D" w:rsidR="00B61B4B" w:rsidRDefault="00B61B4B" w:rsidP="00B61B4B">
      <w:pPr>
        <w:rPr>
          <w:b/>
          <w:bCs/>
        </w:rPr>
      </w:pPr>
      <w:r w:rsidRPr="00B61B4B">
        <w:rPr>
          <w:b/>
          <w:bCs/>
        </w:rPr>
        <w:t>Python:</w:t>
      </w:r>
    </w:p>
    <w:p w14:paraId="15575DDD" w14:textId="2BE77715" w:rsidR="00B61B4B" w:rsidRDefault="00B61B4B" w:rsidP="00B61B4B">
      <w:pPr>
        <w:rPr>
          <w:b/>
          <w:bCs/>
        </w:rPr>
      </w:pPr>
      <w:r>
        <w:rPr>
          <w:b/>
          <w:bCs/>
        </w:rPr>
        <w:t>Line Chart</w:t>
      </w:r>
    </w:p>
    <w:p w14:paraId="69D02230" w14:textId="6028C8A9" w:rsidR="00B61B4B" w:rsidRDefault="00B61B4B" w:rsidP="00B61B4B">
      <w:pPr>
        <w:rPr>
          <w:b/>
          <w:bCs/>
        </w:rPr>
      </w:pPr>
      <w:r>
        <w:rPr>
          <w:noProof/>
        </w:rPr>
        <w:drawing>
          <wp:inline distT="0" distB="0" distL="0" distR="0" wp14:anchorId="407BF24D" wp14:editId="445920CF">
            <wp:extent cx="5250977" cy="3500651"/>
            <wp:effectExtent l="0" t="0" r="0" b="508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792" cy="353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6D23D" w14:textId="4713D185" w:rsidR="00B61B4B" w:rsidRDefault="00B61B4B" w:rsidP="00B61B4B">
      <w:pPr>
        <w:rPr>
          <w:b/>
          <w:bCs/>
        </w:rPr>
      </w:pPr>
      <w:r>
        <w:rPr>
          <w:b/>
          <w:bCs/>
        </w:rPr>
        <w:t>Step Chart</w:t>
      </w:r>
    </w:p>
    <w:p w14:paraId="5E59B0E2" w14:textId="756493B0" w:rsidR="00B61B4B" w:rsidRDefault="00B61B4B" w:rsidP="00B61B4B">
      <w:pPr>
        <w:rPr>
          <w:b/>
          <w:bCs/>
        </w:rPr>
      </w:pPr>
      <w:r>
        <w:rPr>
          <w:noProof/>
        </w:rPr>
        <w:drawing>
          <wp:inline distT="0" distB="0" distL="0" distR="0" wp14:anchorId="3EA45852" wp14:editId="503C4E7A">
            <wp:extent cx="5015553" cy="3343702"/>
            <wp:effectExtent l="0" t="0" r="0" b="9525"/>
            <wp:docPr id="2" name="Picture 2" descr="Line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ine 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855" cy="3401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2AD97" w14:textId="5395B599" w:rsidR="00B61B4B" w:rsidRDefault="00B61B4B" w:rsidP="00B61B4B">
      <w:pPr>
        <w:rPr>
          <w:b/>
          <w:bCs/>
        </w:rPr>
      </w:pPr>
      <w:r>
        <w:rPr>
          <w:b/>
          <w:bCs/>
        </w:rPr>
        <w:lastRenderedPageBreak/>
        <w:t>R</w:t>
      </w:r>
    </w:p>
    <w:p w14:paraId="31648AD2" w14:textId="67C2DEE9" w:rsidR="00B61B4B" w:rsidRDefault="00B61B4B" w:rsidP="00B61B4B">
      <w:pPr>
        <w:rPr>
          <w:b/>
          <w:bCs/>
        </w:rPr>
      </w:pPr>
      <w:r>
        <w:rPr>
          <w:b/>
          <w:bCs/>
        </w:rPr>
        <w:t>Line Chart</w:t>
      </w:r>
    </w:p>
    <w:p w14:paraId="39EE6DA2" w14:textId="69155FCC" w:rsidR="00B61B4B" w:rsidRDefault="00B61B4B" w:rsidP="00B61B4B">
      <w:pPr>
        <w:rPr>
          <w:b/>
          <w:bCs/>
        </w:rPr>
      </w:pPr>
      <w:r>
        <w:rPr>
          <w:noProof/>
        </w:rPr>
        <w:drawing>
          <wp:inline distT="0" distB="0" distL="0" distR="0" wp14:anchorId="1CB4776F" wp14:editId="3607ECD4">
            <wp:extent cx="3405116" cy="3405116"/>
            <wp:effectExtent l="0" t="0" r="0" b="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534" cy="3414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90CB1" w14:textId="5F03C909" w:rsidR="00B61B4B" w:rsidRDefault="00B61B4B" w:rsidP="00B61B4B">
      <w:pPr>
        <w:rPr>
          <w:b/>
          <w:bCs/>
        </w:rPr>
      </w:pPr>
      <w:r>
        <w:rPr>
          <w:b/>
          <w:bCs/>
        </w:rPr>
        <w:t>Step Chart</w:t>
      </w:r>
    </w:p>
    <w:p w14:paraId="2F444273" w14:textId="288E0382" w:rsidR="00B61B4B" w:rsidRDefault="00B61B4B" w:rsidP="00B61B4B">
      <w:pPr>
        <w:rPr>
          <w:b/>
          <w:bCs/>
        </w:rPr>
      </w:pPr>
      <w:r>
        <w:rPr>
          <w:noProof/>
        </w:rPr>
        <w:drawing>
          <wp:inline distT="0" distB="0" distL="0" distR="0" wp14:anchorId="6DCD7A7A" wp14:editId="010B4621">
            <wp:extent cx="4094328" cy="4094328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89" cy="4095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94973" w14:textId="6560FF2C" w:rsidR="00B61B4B" w:rsidRDefault="00B61B4B" w:rsidP="00B61B4B">
      <w:pPr>
        <w:rPr>
          <w:b/>
          <w:bCs/>
        </w:rPr>
      </w:pPr>
    </w:p>
    <w:p w14:paraId="552A2036" w14:textId="356EF750" w:rsidR="00B61B4B" w:rsidRDefault="00B61B4B" w:rsidP="00B61B4B">
      <w:pPr>
        <w:rPr>
          <w:b/>
          <w:bCs/>
        </w:rPr>
      </w:pPr>
      <w:r>
        <w:rPr>
          <w:b/>
          <w:bCs/>
        </w:rPr>
        <w:lastRenderedPageBreak/>
        <w:t>Tableau</w:t>
      </w:r>
    </w:p>
    <w:p w14:paraId="7D129711" w14:textId="5D4B8432" w:rsidR="00B61B4B" w:rsidRDefault="00B61B4B" w:rsidP="00B61B4B">
      <w:pPr>
        <w:rPr>
          <w:b/>
          <w:bCs/>
        </w:rPr>
      </w:pPr>
      <w:r>
        <w:rPr>
          <w:noProof/>
        </w:rPr>
        <w:drawing>
          <wp:inline distT="0" distB="0" distL="0" distR="0" wp14:anchorId="351B4ACF" wp14:editId="1F03536A">
            <wp:extent cx="5731510" cy="5025390"/>
            <wp:effectExtent l="0" t="0" r="2540" b="381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F50FA" w14:textId="77777777" w:rsidR="00B61B4B" w:rsidRPr="00B61B4B" w:rsidRDefault="00B61B4B" w:rsidP="00B61B4B">
      <w:pPr>
        <w:rPr>
          <w:b/>
          <w:bCs/>
        </w:rPr>
      </w:pPr>
    </w:p>
    <w:sectPr w:rsidR="00B61B4B" w:rsidRPr="00B61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tTAzNDA0MjQ0tjBT0lEKTi0uzszPAykwrAUA1R3APiwAAAA="/>
  </w:docVars>
  <w:rsids>
    <w:rsidRoot w:val="00B61B4B"/>
    <w:rsid w:val="00682A1A"/>
    <w:rsid w:val="00B61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5A064"/>
  <w15:chartTrackingRefBased/>
  <w15:docId w15:val="{D667097F-613A-4DF1-BC61-820F37937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BC664-4B5A-42D7-BD55-97D1DECA5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1-09-18T17:10:00Z</dcterms:created>
  <dcterms:modified xsi:type="dcterms:W3CDTF">2021-09-18T17:13:00Z</dcterms:modified>
</cp:coreProperties>
</file>